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A367E2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US"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proofErr w:type="spellStart"/>
      <w:r w:rsidRPr="00A367E2">
        <w:rPr>
          <w:sz w:val="28"/>
        </w:rPr>
        <w:t>Money</w:t>
      </w:r>
      <w:proofErr w:type="spellEnd"/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A367E2">
      <w:pPr>
        <w:pStyle w:val="ab"/>
        <w:ind w:firstLine="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(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ush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el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d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add2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r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iterator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1.begin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(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 + 1, ad);</w:t>
      </w:r>
    </w:p>
    <w:p w14:paraId="42EF5C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C66C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54E2C60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3092C59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F74B7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17EF99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3)</w:t>
      </w:r>
    </w:p>
    <w:p w14:paraId="2C4F9DB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5626D3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C04BAD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8168A1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= el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!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+ el1 + el2;</w:t>
      </w:r>
    </w:p>
    <w:p w14:paraId="262BCD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6FDE2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14ACAF51" w:rsidR="003D41C1" w:rsidRPr="009B23CE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  <w:proofErr w:type="spellEnd"/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GoBack"/>
      <w:bookmarkEnd w:id="4"/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A367E2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9C3150" w14:textId="77777777" w:rsidR="00C70518" w:rsidRDefault="00C70518" w:rsidP="009D1C69">
      <w:pPr>
        <w:spacing w:after="0" w:line="240" w:lineRule="auto"/>
      </w:pPr>
      <w:r>
        <w:separator/>
      </w:r>
    </w:p>
  </w:endnote>
  <w:endnote w:type="continuationSeparator" w:id="0">
    <w:p w14:paraId="607D1067" w14:textId="77777777" w:rsidR="00C70518" w:rsidRDefault="00C70518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EF6D5" w14:textId="77777777" w:rsidR="00C70518" w:rsidRDefault="00C70518" w:rsidP="009D1C69">
      <w:pPr>
        <w:spacing w:after="0" w:line="240" w:lineRule="auto"/>
      </w:pPr>
      <w:r>
        <w:separator/>
      </w:r>
    </w:p>
  </w:footnote>
  <w:footnote w:type="continuationSeparator" w:id="0">
    <w:p w14:paraId="658B280B" w14:textId="77777777" w:rsidR="00C70518" w:rsidRDefault="00C70518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8BE50-9E00-45FD-8F7A-3CF21064B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3</TotalTime>
  <Pages>1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84</cp:revision>
  <cp:lastPrinted>2020-12-03T14:51:00Z</cp:lastPrinted>
  <dcterms:created xsi:type="dcterms:W3CDTF">2020-11-26T11:28:00Z</dcterms:created>
  <dcterms:modified xsi:type="dcterms:W3CDTF">2021-05-05T19:18:00Z</dcterms:modified>
</cp:coreProperties>
</file>